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Kuwait</w:t>
      </w:r>
      <w:r>
        <w:t xml:space="preserve"> </w:t>
      </w:r>
      <w:r>
        <w:t xml:space="preserve">City</w:t>
      </w:r>
    </w:p>
    <w:bookmarkStart w:id="24" w:name="environmental-engineer-cover-letter"/>
    <w:p>
      <w:pPr>
        <w:pStyle w:val="Heading1"/>
      </w:pPr>
      <w:r>
        <w:t xml:space="preserve">Environmental Engineer Cover Letter</w:t>
      </w:r>
    </w:p>
    <w:p>
      <w:pPr>
        <w:pStyle w:val="FirstParagraph"/>
      </w:pPr>
      <w:r>
        <w:rPr>
          <w:bCs/>
          <w:b/>
        </w:rPr>
        <w:t xml:space="preserve">Dear Hiring Manager,</w:t>
      </w:r>
    </w:p>
    <w:p>
      <w:pPr>
        <w:pStyle w:val="BodyText"/>
      </w:pPr>
      <w:r>
        <w:t xml:space="preserve">I am writing to express my enthusiastic interest in the Environmental Engineer position at [Company Name] in Kuwait City, Kuwait. As a dedicated environmental professional with a strong background in sustainable development and ecological preservation, I am eager to contribute my expertise to address the unique environmental challenges of this vibrant city. My passion for creating solutions that balance urban growth with environmental stewardship aligns perfectly with the mission of your organization, particularly in a region like Kuwait City, where rapid industrialization and climate conditions demand innovative engineering practices.</w:t>
      </w:r>
    </w:p>
    <w:p>
      <w:pPr>
        <w:pStyle w:val="BodyText"/>
      </w:pPr>
      <w:r>
        <w:t xml:space="preserve">With [X years] of experience in environmental engineering, I have developed a comprehensive understanding of waste management systems, water quality analysis, air pollution control, and renewable energy integration. My work has consistently focused on mitigating the environmental impact of human activities while promoting long-term sustainability. In Kuwait City, where the arid climate and high energy consumption present specific challenges, I am confident that my technical skills and commitment to environmentally responsible practices can make a meaningful difference.</w:t>
      </w:r>
    </w:p>
    <w:bookmarkStart w:id="20" w:name="professional-background-and-expertise"/>
    <w:p>
      <w:pPr>
        <w:pStyle w:val="Heading2"/>
      </w:pPr>
      <w:r>
        <w:t xml:space="preserve">Professional Background and Expertise</w:t>
      </w:r>
    </w:p>
    <w:p>
      <w:pPr>
        <w:pStyle w:val="FirstParagraph"/>
      </w:pPr>
      <w:r>
        <w:t xml:space="preserve">As an Environmental Engineer, I have led projects that span from assessing industrial effluents to designing green infrastructure solutions. For instance, during my tenure at [Previous Company/Organization], I spearheaded the development of a wastewater treatment system that reduced contaminant levels by 40% while optimizing energy use. This project not only met stringent regulatory standards but also served as a model for sustainable urban planning in arid regions. Such experiences have equipped me with the ability to tackle complex environmental issues, a skill I believe is critical for success in Kuwait City’s dynamic environment.</w:t>
      </w:r>
    </w:p>
    <w:p>
      <w:pPr>
        <w:pStyle w:val="BodyText"/>
      </w:pPr>
      <w:r>
        <w:t xml:space="preserve">My academic foundation includes a [Degree] in Environmental Engineering from [University Name], where I specialized in environmental impact assessment and sustainable resource management. Additionally, I hold certifications such as [Relevant Certifications, e.g., LEED AP, ISO 14001 Lead Auditor], which have further enhanced my ability to implement environmentally responsible practices. These qualifications, combined with hands-on fieldwork in diverse climates and ecosystems, have prepared me to address the unique needs of Kuwait City’s environmental landscape.</w:t>
      </w:r>
    </w:p>
    <w:bookmarkEnd w:id="20"/>
    <w:bookmarkStart w:id="21" w:name="Xd695e62a26f327e3831fde90f6cb20c8595ac6e"/>
    <w:p>
      <w:pPr>
        <w:pStyle w:val="Heading2"/>
      </w:pPr>
      <w:r>
        <w:t xml:space="preserve">Understanding of Kuwait City’s Environmental Landscape</w:t>
      </w:r>
    </w:p>
    <w:p>
      <w:pPr>
        <w:pStyle w:val="FirstParagraph"/>
      </w:pPr>
      <w:r>
        <w:t xml:space="preserve">Kuwait City, as a bustling metropolis in the heart of the Arabian Peninsula, faces distinct environmental challenges. The region's high temperatures, limited freshwater resources, and reliance on fossil fuels necessitate innovative engineering solutions. I am particularly drawn to your organization’s commitment to [specific initiative or project related to Kuwait City’s environment], as it reflects a forward-thinking approach that resonates with my own professional philosophy.</w:t>
      </w:r>
    </w:p>
    <w:p>
      <w:pPr>
        <w:pStyle w:val="BodyText"/>
      </w:pPr>
      <w:r>
        <w:t xml:space="preserve">For example, the growing demand for desalination and energy-efficient buildings in Kuwait City highlights the need for engineers who can integrate renewable technologies into urban infrastructure. My experience in designing solar-powered water treatment systems and optimizing energy consumption in industrial facilities positions me to contribute effectively to such initiatives. Moreover, I am well-versed in Kuwait’s environmental regulations, including the National Environmental Policy Framework, and have a track record of ensuring compliance while driving cost-effective solutions.</w:t>
      </w:r>
    </w:p>
    <w:bookmarkEnd w:id="21"/>
    <w:bookmarkStart w:id="22" w:name="why-i-am-a-strong-fit-for-this-role"/>
    <w:p>
      <w:pPr>
        <w:pStyle w:val="Heading2"/>
      </w:pPr>
      <w:r>
        <w:t xml:space="preserve">Why I Am a Strong Fit for This Role</w:t>
      </w:r>
    </w:p>
    <w:p>
      <w:pPr>
        <w:pStyle w:val="FirstParagraph"/>
      </w:pPr>
      <w:r>
        <w:t xml:space="preserve">What sets me apart as an Environmental Engineer is my ability to combine technical expertise with a deep sense of responsibility toward the planet. In Kuwait City, where environmental awareness is rapidly evolving, I aim to leverage my skills to support projects that prioritize ecological health and community well-being. My collaborative approach and strong communication skills enable me to work seamlessly with multidisciplinary teams, stakeholders, and local authorities—a critical factor in implementing successful environmental initiatives in a city as complex as Kuwait City.</w:t>
      </w:r>
    </w:p>
    <w:p>
      <w:pPr>
        <w:pStyle w:val="BodyText"/>
      </w:pPr>
      <w:r>
        <w:t xml:space="preserve">I am particularly excited about the opportunity to contribute to [specific project or goal of the company], as it aligns with my vision of creating sustainable urban environments. Whether it’s designing systems that reduce carbon footprints, restoring degraded ecosystems, or educating communities on environmental best practices, I am committed to making a tangible impact. My proactive problem-solving mindset and dedication to continuous learning ensure that I stay ahead of emerging trends in environmental engineering.</w:t>
      </w:r>
    </w:p>
    <w:bookmarkEnd w:id="22"/>
    <w:bookmarkStart w:id="23" w:name="conclusion"/>
    <w:p>
      <w:pPr>
        <w:pStyle w:val="Heading2"/>
      </w:pPr>
      <w:r>
        <w:t xml:space="preserve">Conclusion</w:t>
      </w:r>
    </w:p>
    <w:p>
      <w:pPr>
        <w:pStyle w:val="FirstParagraph"/>
      </w:pPr>
      <w:r>
        <w:t xml:space="preserve">In summary, my background in Environmental Engineering, combined with my passion for addressing environmental challenges in Kuwait City, makes me a strong candidate for this role. I am eager to bring my technical knowledge, creative problem-solving abilities, and commitment to sustainability to your organization. I am confident that my contributions will help advance your mission of fostering a cleaner, healthier environment in one of the most dynamic cities in the Middle East.</w:t>
      </w:r>
    </w:p>
    <w:p>
      <w:pPr>
        <w:pStyle w:val="BodyText"/>
      </w:pPr>
      <w:r>
        <w:t xml:space="preserve">Thank you for considering my application. I would welcome the opportunity to discuss how my skills and experiences align with your needs. Please feel free to contact me at [Phone Number] or [Email Address] at your earliest convenience. I look forward to the possibility of contributing to the environmental progress of Kuwait City.</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Kuwait City</dc:title>
  <dc:creator/>
  <dc:language>en</dc:language>
  <cp:keywords/>
  <dcterms:created xsi:type="dcterms:W3CDTF">2026-07-21T04:53:05Z</dcterms:created>
  <dcterms:modified xsi:type="dcterms:W3CDTF">2026-07-21T04:53:05Z</dcterms:modified>
</cp:coreProperties>
</file>

<file path=docProps/custom.xml><?xml version="1.0" encoding="utf-8"?>
<Properties xmlns="http://schemas.openxmlformats.org/officeDocument/2006/custom-properties" xmlns:vt="http://schemas.openxmlformats.org/officeDocument/2006/docPropsVTypes"/>
</file>